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AD925" w14:textId="60870DB3" w:rsidR="007164CD" w:rsidRDefault="00167771">
      <w:bookmarkStart w:id="0" w:name="_GoBack"/>
      <w:bookmarkEnd w:id="0"/>
      <w:r>
        <w:t>Calvary Hymns November 14, 2021</w:t>
      </w:r>
    </w:p>
    <w:p w14:paraId="3DA41461" w14:textId="77777777" w:rsidR="00F619B3" w:rsidRDefault="00F619B3" w:rsidP="00167771"/>
    <w:p w14:paraId="776991A9" w14:textId="4733013C" w:rsidR="00F619B3" w:rsidRDefault="00F619B3" w:rsidP="00167771"/>
    <w:p w14:paraId="0AC33098" w14:textId="15271E6F" w:rsidR="00F619B3" w:rsidRDefault="00F619B3" w:rsidP="00167771">
      <w:r>
        <w:t>Processional Hymn 665    All my hope on God is founded</w:t>
      </w:r>
    </w:p>
    <w:p w14:paraId="18C74505" w14:textId="2FAF893D" w:rsidR="00F619B3" w:rsidRDefault="00F619B3" w:rsidP="00167771"/>
    <w:p w14:paraId="2E24CD80" w14:textId="77777777" w:rsidR="00F619B3" w:rsidRDefault="00F619B3" w:rsidP="00F619B3">
      <w:r>
        <w:t>1 All my hope on God is founded;</w:t>
      </w:r>
    </w:p>
    <w:p w14:paraId="54EC7F2A" w14:textId="77777777" w:rsidR="00F619B3" w:rsidRDefault="00F619B3" w:rsidP="00F619B3">
      <w:r>
        <w:t xml:space="preserve">he doth still my trust </w:t>
      </w:r>
      <w:proofErr w:type="gramStart"/>
      <w:r>
        <w:t>renew</w:t>
      </w:r>
      <w:proofErr w:type="gramEnd"/>
      <w:r>
        <w:t>,</w:t>
      </w:r>
    </w:p>
    <w:p w14:paraId="0FD75C08" w14:textId="77777777" w:rsidR="00F619B3" w:rsidRDefault="00F619B3" w:rsidP="00F619B3">
      <w:r>
        <w:t xml:space="preserve">me through change and chance he </w:t>
      </w:r>
      <w:proofErr w:type="spellStart"/>
      <w:r>
        <w:t>guideth</w:t>
      </w:r>
      <w:proofErr w:type="spellEnd"/>
      <w:r>
        <w:t>,</w:t>
      </w:r>
    </w:p>
    <w:p w14:paraId="53F2565A" w14:textId="77777777" w:rsidR="00F619B3" w:rsidRDefault="00F619B3" w:rsidP="00F619B3">
      <w:r>
        <w:t>only good and only true.</w:t>
      </w:r>
    </w:p>
    <w:p w14:paraId="12E7A46C" w14:textId="77777777" w:rsidR="00F619B3" w:rsidRDefault="00F619B3" w:rsidP="00F619B3">
      <w:r>
        <w:t>God unknown, he alone</w:t>
      </w:r>
    </w:p>
    <w:p w14:paraId="5B9B8206" w14:textId="212D5D66" w:rsidR="00F619B3" w:rsidRDefault="00F619B3" w:rsidP="00F619B3">
      <w:r>
        <w:t>calls my heart to be his own.</w:t>
      </w:r>
    </w:p>
    <w:p w14:paraId="6464D63D" w14:textId="77777777" w:rsidR="00F619B3" w:rsidRDefault="00F619B3" w:rsidP="00F619B3"/>
    <w:p w14:paraId="77D80242" w14:textId="77777777" w:rsidR="00F619B3" w:rsidRDefault="00F619B3" w:rsidP="00F619B3">
      <w:r>
        <w:t>2 Mortal pride and earthly glory,</w:t>
      </w:r>
    </w:p>
    <w:p w14:paraId="34DB9543" w14:textId="77777777" w:rsidR="00F619B3" w:rsidRDefault="00F619B3" w:rsidP="00F619B3">
      <w:r>
        <w:t>sword and crown betray our trust;</w:t>
      </w:r>
    </w:p>
    <w:p w14:paraId="66FA0BC5" w14:textId="77777777" w:rsidR="00F619B3" w:rsidRDefault="00F619B3" w:rsidP="00F619B3">
      <w:r>
        <w:t>though with care and toil we build them,</w:t>
      </w:r>
    </w:p>
    <w:p w14:paraId="21A27C01" w14:textId="77777777" w:rsidR="00F619B3" w:rsidRDefault="00F619B3" w:rsidP="00F619B3">
      <w:r>
        <w:t>tower and temple fall to dust.</w:t>
      </w:r>
    </w:p>
    <w:p w14:paraId="717BFA5E" w14:textId="77777777" w:rsidR="00F619B3" w:rsidRDefault="00F619B3" w:rsidP="00F619B3">
      <w:r>
        <w:t>But God's power, hour by hour,</w:t>
      </w:r>
    </w:p>
    <w:p w14:paraId="3C40D758" w14:textId="0B7BC73E" w:rsidR="00F619B3" w:rsidRDefault="00F619B3" w:rsidP="00F619B3">
      <w:r>
        <w:t xml:space="preserve">is my temple and my </w:t>
      </w:r>
      <w:proofErr w:type="gramStart"/>
      <w:r>
        <w:t>tower.</w:t>
      </w:r>
      <w:proofErr w:type="gramEnd"/>
    </w:p>
    <w:p w14:paraId="26974A46" w14:textId="77777777" w:rsidR="00F619B3" w:rsidRDefault="00F619B3" w:rsidP="00F619B3"/>
    <w:p w14:paraId="1E9213BA" w14:textId="77777777" w:rsidR="00F619B3" w:rsidRDefault="00F619B3" w:rsidP="00F619B3">
      <w:r>
        <w:t xml:space="preserve">3 God's great goodness </w:t>
      </w:r>
      <w:proofErr w:type="spellStart"/>
      <w:r>
        <w:t>e'er</w:t>
      </w:r>
      <w:proofErr w:type="spellEnd"/>
      <w:r>
        <w:t xml:space="preserve"> </w:t>
      </w:r>
      <w:proofErr w:type="spellStart"/>
      <w:r>
        <w:t>endureth</w:t>
      </w:r>
      <w:proofErr w:type="spellEnd"/>
      <w:r>
        <w:t>,</w:t>
      </w:r>
    </w:p>
    <w:p w14:paraId="650B885B" w14:textId="77777777" w:rsidR="00F619B3" w:rsidRDefault="00F619B3" w:rsidP="00F619B3">
      <w:r>
        <w:t>deep his wisdom, passing thought:</w:t>
      </w:r>
    </w:p>
    <w:p w14:paraId="067AF755" w14:textId="77777777" w:rsidR="00F619B3" w:rsidRDefault="00F619B3" w:rsidP="00F619B3">
      <w:r>
        <w:t>splendor, light and life attend him,</w:t>
      </w:r>
    </w:p>
    <w:p w14:paraId="366F3D6A" w14:textId="77777777" w:rsidR="00F619B3" w:rsidRDefault="00F619B3" w:rsidP="00F619B3">
      <w:r>
        <w:t xml:space="preserve">beauty </w:t>
      </w:r>
      <w:proofErr w:type="spellStart"/>
      <w:r>
        <w:t>springeth</w:t>
      </w:r>
      <w:proofErr w:type="spellEnd"/>
      <w:r>
        <w:t xml:space="preserve"> out of naught.</w:t>
      </w:r>
    </w:p>
    <w:p w14:paraId="6493D490" w14:textId="77777777" w:rsidR="00F619B3" w:rsidRDefault="00F619B3" w:rsidP="00F619B3">
      <w:r>
        <w:t>Evermore from his store</w:t>
      </w:r>
    </w:p>
    <w:p w14:paraId="164E75FA" w14:textId="1509347A" w:rsidR="00F619B3" w:rsidRDefault="00F619B3" w:rsidP="00F619B3">
      <w:r>
        <w:t>newborn worlds rise and adore.</w:t>
      </w:r>
    </w:p>
    <w:p w14:paraId="1D2EE604" w14:textId="77777777" w:rsidR="00F619B3" w:rsidRDefault="00F619B3" w:rsidP="00F619B3"/>
    <w:p w14:paraId="5B10AD3E" w14:textId="77777777" w:rsidR="00F619B3" w:rsidRDefault="00F619B3" w:rsidP="00F619B3">
      <w:r>
        <w:t>4 Daily doth the almighty Giver</w:t>
      </w:r>
    </w:p>
    <w:p w14:paraId="29D310EC" w14:textId="77777777" w:rsidR="00F619B3" w:rsidRDefault="00F619B3" w:rsidP="00F619B3">
      <w:r>
        <w:t>bounteous gifts on us bestow;</w:t>
      </w:r>
    </w:p>
    <w:p w14:paraId="213CE8B5" w14:textId="77777777" w:rsidR="00F619B3" w:rsidRDefault="00F619B3" w:rsidP="00F619B3">
      <w:r>
        <w:t xml:space="preserve">his desire our soul </w:t>
      </w:r>
      <w:proofErr w:type="spellStart"/>
      <w:r>
        <w:t>delighteth</w:t>
      </w:r>
      <w:proofErr w:type="spellEnd"/>
      <w:r>
        <w:t>,</w:t>
      </w:r>
    </w:p>
    <w:p w14:paraId="38B8195B" w14:textId="77777777" w:rsidR="00F619B3" w:rsidRDefault="00F619B3" w:rsidP="00F619B3">
      <w:r>
        <w:t>pleasure leads us where we go.</w:t>
      </w:r>
    </w:p>
    <w:p w14:paraId="09B19B58" w14:textId="77777777" w:rsidR="00F619B3" w:rsidRDefault="00F619B3" w:rsidP="00F619B3">
      <w:r>
        <w:t>Love doth stand at his hand;</w:t>
      </w:r>
    </w:p>
    <w:p w14:paraId="7DA125EE" w14:textId="2B3AFC0C" w:rsidR="00F619B3" w:rsidRDefault="00F619B3" w:rsidP="00F619B3">
      <w:r>
        <w:t>joy doth wait on his command.</w:t>
      </w:r>
    </w:p>
    <w:p w14:paraId="10E434F9" w14:textId="77777777" w:rsidR="00F619B3" w:rsidRDefault="00F619B3" w:rsidP="00F619B3"/>
    <w:p w14:paraId="2A3906AF" w14:textId="77777777" w:rsidR="00F619B3" w:rsidRDefault="00F619B3" w:rsidP="00F619B3">
      <w:r>
        <w:t>5 Still from earth to God eternal</w:t>
      </w:r>
    </w:p>
    <w:p w14:paraId="68C23EB7" w14:textId="77777777" w:rsidR="00F619B3" w:rsidRDefault="00F619B3" w:rsidP="00F619B3">
      <w:r>
        <w:t>sacrifice of praise be done,</w:t>
      </w:r>
    </w:p>
    <w:p w14:paraId="7EECD5D5" w14:textId="77777777" w:rsidR="00F619B3" w:rsidRDefault="00F619B3" w:rsidP="00F619B3">
      <w:r>
        <w:t>high above all praises praising</w:t>
      </w:r>
    </w:p>
    <w:p w14:paraId="5ED44709" w14:textId="77777777" w:rsidR="00F619B3" w:rsidRDefault="00F619B3" w:rsidP="00F619B3">
      <w:r>
        <w:t>for the gift of Christ, his Son.</w:t>
      </w:r>
    </w:p>
    <w:p w14:paraId="10B60B73" w14:textId="77777777" w:rsidR="00F619B3" w:rsidRDefault="00F619B3" w:rsidP="00F619B3">
      <w:r>
        <w:t>Christ doth call one and all:</w:t>
      </w:r>
    </w:p>
    <w:p w14:paraId="7C30BA61" w14:textId="18B8A7EA" w:rsidR="00F619B3" w:rsidRDefault="00F619B3" w:rsidP="00F619B3">
      <w:r>
        <w:t>ye who follow shall not fall.</w:t>
      </w:r>
    </w:p>
    <w:p w14:paraId="7F0E7061" w14:textId="67FA382A" w:rsidR="00F619B3" w:rsidRDefault="00F619B3" w:rsidP="00F619B3"/>
    <w:p w14:paraId="57CE5724" w14:textId="77777777" w:rsidR="00F619B3" w:rsidRPr="00F619B3" w:rsidRDefault="00F619B3" w:rsidP="00F619B3">
      <w:pPr>
        <w:rPr>
          <w:i/>
          <w:iCs/>
        </w:rPr>
      </w:pPr>
      <w:r w:rsidRPr="00F619B3">
        <w:rPr>
          <w:i/>
          <w:iCs/>
        </w:rPr>
        <w:t>Robert Seymour Bridges, 1844-1930 (alt.)</w:t>
      </w:r>
    </w:p>
    <w:p w14:paraId="21F1DDAA" w14:textId="77777777" w:rsidR="00F619B3" w:rsidRPr="00F619B3" w:rsidRDefault="00F619B3" w:rsidP="00F619B3">
      <w:pPr>
        <w:rPr>
          <w:i/>
          <w:iCs/>
        </w:rPr>
      </w:pPr>
      <w:r w:rsidRPr="00F619B3">
        <w:rPr>
          <w:i/>
          <w:iCs/>
        </w:rPr>
        <w:t>Author:</w:t>
      </w:r>
      <w:r w:rsidRPr="00F619B3">
        <w:rPr>
          <w:i/>
          <w:iCs/>
        </w:rPr>
        <w:tab/>
        <w:t>Joachim Neander, 1650-1680</w:t>
      </w:r>
    </w:p>
    <w:p w14:paraId="05499813" w14:textId="56D19793" w:rsidR="00F619B3" w:rsidRPr="00F619B3" w:rsidRDefault="00F619B3" w:rsidP="00F619B3">
      <w:pPr>
        <w:rPr>
          <w:i/>
          <w:iCs/>
        </w:rPr>
      </w:pPr>
      <w:r w:rsidRPr="00F619B3">
        <w:rPr>
          <w:i/>
          <w:iCs/>
        </w:rPr>
        <w:t>Meter:</w:t>
      </w:r>
      <w:r w:rsidRPr="00F619B3">
        <w:rPr>
          <w:i/>
          <w:iCs/>
        </w:rPr>
        <w:tab/>
        <w:t>87. 87. 337</w:t>
      </w:r>
    </w:p>
    <w:p w14:paraId="4B731686" w14:textId="1933E33B" w:rsidR="00F619B3" w:rsidRDefault="00F619B3" w:rsidP="00167771"/>
    <w:p w14:paraId="76A10C06" w14:textId="1B5727DC" w:rsidR="00F619B3" w:rsidRDefault="00F619B3" w:rsidP="00167771"/>
    <w:p w14:paraId="79A0E920" w14:textId="1DD0FB6B" w:rsidR="00F619B3" w:rsidRDefault="00F619B3" w:rsidP="00167771"/>
    <w:p w14:paraId="7549EBDE" w14:textId="2FEAA61A" w:rsidR="00F619B3" w:rsidRDefault="00F619B3" w:rsidP="00167771"/>
    <w:p w14:paraId="57F2F010" w14:textId="1DF06DA2" w:rsidR="00F619B3" w:rsidRDefault="00F619B3" w:rsidP="00167771"/>
    <w:p w14:paraId="74D3F658" w14:textId="7A23B711" w:rsidR="00167771" w:rsidRDefault="00F619B3" w:rsidP="00167771">
      <w:r>
        <w:lastRenderedPageBreak/>
        <w:t>Sequence 6</w:t>
      </w:r>
      <w:r w:rsidR="00167771">
        <w:t>86    Come, thou fount of every blessing</w:t>
      </w:r>
    </w:p>
    <w:p w14:paraId="029E89D4" w14:textId="77777777" w:rsidR="00167771" w:rsidRDefault="00167771" w:rsidP="00167771"/>
    <w:p w14:paraId="2F98B798" w14:textId="5409D55E" w:rsidR="00167771" w:rsidRDefault="00167771" w:rsidP="00167771">
      <w:r>
        <w:t>1    Come, thou fount of every blessing,</w:t>
      </w:r>
    </w:p>
    <w:p w14:paraId="665C8EF7" w14:textId="77777777" w:rsidR="00167771" w:rsidRDefault="00167771" w:rsidP="00167771">
      <w:r>
        <w:t>tune my heart to sing thy grace!</w:t>
      </w:r>
    </w:p>
    <w:p w14:paraId="0D3B43EA" w14:textId="77777777" w:rsidR="00167771" w:rsidRDefault="00167771" w:rsidP="00167771">
      <w:r>
        <w:t>Streams of mercy never ceasing,</w:t>
      </w:r>
    </w:p>
    <w:p w14:paraId="354AE1CE" w14:textId="77777777" w:rsidR="00167771" w:rsidRDefault="00167771" w:rsidP="00167771">
      <w:r>
        <w:t>call for songs of loudest praise.</w:t>
      </w:r>
    </w:p>
    <w:p w14:paraId="730FE43F" w14:textId="77777777" w:rsidR="00167771" w:rsidRDefault="00167771" w:rsidP="00167771">
      <w:r>
        <w:t>Teach me some melodious sonnet,</w:t>
      </w:r>
    </w:p>
    <w:p w14:paraId="72E5B677" w14:textId="77777777" w:rsidR="00167771" w:rsidRDefault="00167771" w:rsidP="00167771">
      <w:r>
        <w:t>sung by flaming tongues above.</w:t>
      </w:r>
    </w:p>
    <w:p w14:paraId="1FFF22A1" w14:textId="77777777" w:rsidR="00167771" w:rsidRDefault="00167771" w:rsidP="00167771">
      <w:r>
        <w:t>Praise the mount! Oh, fix me on it,</w:t>
      </w:r>
    </w:p>
    <w:p w14:paraId="4A3318AD" w14:textId="77777777" w:rsidR="00167771" w:rsidRDefault="00167771" w:rsidP="00167771">
      <w:r>
        <w:t>mount of God’s unchanging love.</w:t>
      </w:r>
    </w:p>
    <w:p w14:paraId="25467C71" w14:textId="77777777" w:rsidR="00167771" w:rsidRDefault="00167771" w:rsidP="00167771"/>
    <w:p w14:paraId="6BA5CEF4" w14:textId="3A47DB06" w:rsidR="00167771" w:rsidRDefault="00167771" w:rsidP="00167771">
      <w:r>
        <w:t>2    Here I find my greatest treasure;</w:t>
      </w:r>
    </w:p>
    <w:p w14:paraId="744CA6D2" w14:textId="77777777" w:rsidR="00167771" w:rsidRDefault="00167771" w:rsidP="00167771">
      <w:r>
        <w:t>hither, by thy help, I’ve come;</w:t>
      </w:r>
    </w:p>
    <w:p w14:paraId="5441080A" w14:textId="77777777" w:rsidR="00167771" w:rsidRDefault="00167771" w:rsidP="00167771">
      <w:r>
        <w:t>and I hope, by thy good pleasure,</w:t>
      </w:r>
    </w:p>
    <w:p w14:paraId="353191B9" w14:textId="77777777" w:rsidR="00167771" w:rsidRDefault="00167771" w:rsidP="00167771">
      <w:r>
        <w:t>safely to arrive at home.</w:t>
      </w:r>
    </w:p>
    <w:p w14:paraId="05A4EB6E" w14:textId="77777777" w:rsidR="00167771" w:rsidRDefault="00167771" w:rsidP="00167771">
      <w:r>
        <w:t>Jesus sought me when a stranger</w:t>
      </w:r>
    </w:p>
    <w:p w14:paraId="4CE9E4AA" w14:textId="77777777" w:rsidR="00167771" w:rsidRDefault="00167771" w:rsidP="00167771">
      <w:r>
        <w:t>wandering from the fold of God;</w:t>
      </w:r>
    </w:p>
    <w:p w14:paraId="548253F4" w14:textId="77777777" w:rsidR="00167771" w:rsidRDefault="00167771" w:rsidP="00167771">
      <w:r>
        <w:t>he, to rescue me from danger,</w:t>
      </w:r>
    </w:p>
    <w:p w14:paraId="50AB0A61" w14:textId="77777777" w:rsidR="00167771" w:rsidRDefault="00167771" w:rsidP="00167771">
      <w:r>
        <w:t>interposed his precious blood.</w:t>
      </w:r>
    </w:p>
    <w:p w14:paraId="4CBA18EF" w14:textId="77777777" w:rsidR="00167771" w:rsidRDefault="00167771" w:rsidP="00167771"/>
    <w:p w14:paraId="3341FABA" w14:textId="742B848C" w:rsidR="00167771" w:rsidRDefault="00167771" w:rsidP="00167771">
      <w:r>
        <w:t>3    Oh, to grace how great a debtor</w:t>
      </w:r>
    </w:p>
    <w:p w14:paraId="7AC09AB9" w14:textId="77777777" w:rsidR="00167771" w:rsidRDefault="00167771" w:rsidP="00167771">
      <w:r>
        <w:t>daily I’m constrained to be!</w:t>
      </w:r>
    </w:p>
    <w:p w14:paraId="7DFDC4D1" w14:textId="77777777" w:rsidR="00167771" w:rsidRDefault="00167771" w:rsidP="00167771">
      <w:r>
        <w:t>Let thy goodness, like a fetter,</w:t>
      </w:r>
    </w:p>
    <w:p w14:paraId="0DE62D5C" w14:textId="77777777" w:rsidR="00167771" w:rsidRDefault="00167771" w:rsidP="00167771">
      <w:r>
        <w:t>bind my wandering heart to thee:</w:t>
      </w:r>
    </w:p>
    <w:p w14:paraId="4F7EBAD6" w14:textId="77777777" w:rsidR="00167771" w:rsidRDefault="00167771" w:rsidP="00167771">
      <w:r>
        <w:t>prone to wander, Lord, I feel it,</w:t>
      </w:r>
    </w:p>
    <w:p w14:paraId="66566138" w14:textId="77777777" w:rsidR="00167771" w:rsidRDefault="00167771" w:rsidP="00167771">
      <w:r>
        <w:t>prone to leave the God I love;</w:t>
      </w:r>
    </w:p>
    <w:p w14:paraId="1B81FCCE" w14:textId="77777777" w:rsidR="00167771" w:rsidRDefault="00167771" w:rsidP="00167771">
      <w:r>
        <w:t>here’s my heart, oh, take and seal it,</w:t>
      </w:r>
    </w:p>
    <w:p w14:paraId="05AB1520" w14:textId="77777777" w:rsidR="00167771" w:rsidRDefault="00167771" w:rsidP="00167771">
      <w:r>
        <w:t>seal it for thy courts above.</w:t>
      </w:r>
    </w:p>
    <w:p w14:paraId="0F562C05" w14:textId="77777777" w:rsidR="00167771" w:rsidRDefault="00167771" w:rsidP="00167771"/>
    <w:p w14:paraId="77E3628D" w14:textId="77777777" w:rsidR="00167771" w:rsidRPr="00167771" w:rsidRDefault="00167771" w:rsidP="00167771">
      <w:pPr>
        <w:rPr>
          <w:i/>
          <w:iCs/>
        </w:rPr>
      </w:pPr>
      <w:r w:rsidRPr="00167771">
        <w:rPr>
          <w:i/>
          <w:iCs/>
        </w:rPr>
        <w:t>Words: Robert Robinson (1735-1790), alt.</w:t>
      </w:r>
    </w:p>
    <w:p w14:paraId="6948B7E7" w14:textId="77777777" w:rsidR="00167771" w:rsidRPr="00167771" w:rsidRDefault="00167771" w:rsidP="00167771">
      <w:pPr>
        <w:rPr>
          <w:i/>
          <w:iCs/>
        </w:rPr>
      </w:pPr>
      <w:r w:rsidRPr="00167771">
        <w:rPr>
          <w:i/>
          <w:iCs/>
        </w:rPr>
        <w:t xml:space="preserve">Music: Nettleton, melody from A Repository of Sacred Music, Part II, 1813; harm. </w:t>
      </w:r>
      <w:proofErr w:type="spellStart"/>
      <w:r w:rsidRPr="00167771">
        <w:rPr>
          <w:i/>
          <w:iCs/>
        </w:rPr>
        <w:t>Gerre</w:t>
      </w:r>
      <w:proofErr w:type="spellEnd"/>
      <w:r w:rsidRPr="00167771">
        <w:rPr>
          <w:i/>
          <w:iCs/>
        </w:rPr>
        <w:t xml:space="preserve"> Hancock (b. 1934)</w:t>
      </w:r>
    </w:p>
    <w:p w14:paraId="25C3FC5A" w14:textId="4488E2C6" w:rsidR="00167771" w:rsidRDefault="00167771" w:rsidP="00167771">
      <w:pPr>
        <w:rPr>
          <w:i/>
          <w:iCs/>
        </w:rPr>
      </w:pPr>
      <w:r w:rsidRPr="00167771">
        <w:rPr>
          <w:i/>
          <w:iCs/>
        </w:rPr>
        <w:t>Meter: 87. 87. D</w:t>
      </w:r>
    </w:p>
    <w:p w14:paraId="52709FC5" w14:textId="45AE1A3D" w:rsidR="00167771" w:rsidRDefault="00167771" w:rsidP="00167771">
      <w:pPr>
        <w:rPr>
          <w:i/>
          <w:iCs/>
        </w:rPr>
      </w:pPr>
    </w:p>
    <w:p w14:paraId="43316F8D" w14:textId="5A914272" w:rsidR="00167771" w:rsidRDefault="00167771" w:rsidP="00167771"/>
    <w:p w14:paraId="11AF0188" w14:textId="01DA8A63" w:rsidR="00167771" w:rsidRDefault="00167771" w:rsidP="00167771"/>
    <w:p w14:paraId="37FBB27C" w14:textId="4DFB1391" w:rsidR="00167771" w:rsidRDefault="00167771" w:rsidP="00167771"/>
    <w:p w14:paraId="342A8E53" w14:textId="5FA2C82A" w:rsidR="00167771" w:rsidRDefault="00167771" w:rsidP="00167771"/>
    <w:p w14:paraId="02E5CE13" w14:textId="451F6813" w:rsidR="00167771" w:rsidRDefault="00167771" w:rsidP="00167771"/>
    <w:p w14:paraId="60E86B15" w14:textId="4F60EEBA" w:rsidR="00167771" w:rsidRDefault="00167771" w:rsidP="00167771"/>
    <w:p w14:paraId="54B33733" w14:textId="7A59935D" w:rsidR="00167771" w:rsidRDefault="00167771" w:rsidP="00167771"/>
    <w:p w14:paraId="59774FF1" w14:textId="5142C5D0" w:rsidR="00167771" w:rsidRDefault="00167771" w:rsidP="00167771"/>
    <w:p w14:paraId="09ABA0AC" w14:textId="183F8D60" w:rsidR="00167771" w:rsidRDefault="00167771" w:rsidP="00167771"/>
    <w:p w14:paraId="591F59C4" w14:textId="22C38F65" w:rsidR="00167771" w:rsidRDefault="00167771" w:rsidP="00167771"/>
    <w:p w14:paraId="248E9363" w14:textId="0CB9098C" w:rsidR="00167771" w:rsidRDefault="00167771" w:rsidP="00167771"/>
    <w:p w14:paraId="26B0395C" w14:textId="63E01AAA" w:rsidR="00167771" w:rsidRDefault="00167771"/>
    <w:p w14:paraId="276BE418" w14:textId="711A3B9E" w:rsidR="008C7462" w:rsidRDefault="008C7462"/>
    <w:p w14:paraId="166E0081" w14:textId="1516221E" w:rsidR="008C7462" w:rsidRDefault="008C7462"/>
    <w:p w14:paraId="0790EEF8" w14:textId="77777777" w:rsidR="008C7462" w:rsidRDefault="008C7462" w:rsidP="008C7462">
      <w:r>
        <w:lastRenderedPageBreak/>
        <w:t>Closing Hymn 571    All who love and serve your city</w:t>
      </w:r>
    </w:p>
    <w:p w14:paraId="5E2C5823" w14:textId="77777777" w:rsidR="008C7462" w:rsidRDefault="008C7462" w:rsidP="008C7462"/>
    <w:p w14:paraId="50DA09D2" w14:textId="5893B97C" w:rsidR="008C7462" w:rsidRDefault="008C7462" w:rsidP="008C7462">
      <w:r>
        <w:t>1    All who love and serve your city,</w:t>
      </w:r>
    </w:p>
    <w:p w14:paraId="39615C55" w14:textId="77777777" w:rsidR="008C7462" w:rsidRDefault="008C7462" w:rsidP="008C7462">
      <w:r>
        <w:t>all who bear its daily stress,</w:t>
      </w:r>
    </w:p>
    <w:p w14:paraId="52659AE5" w14:textId="77777777" w:rsidR="008C7462" w:rsidRDefault="008C7462" w:rsidP="008C7462">
      <w:r>
        <w:t>all who cry for peace and justice,</w:t>
      </w:r>
    </w:p>
    <w:p w14:paraId="15EDCEE0" w14:textId="77777777" w:rsidR="008C7462" w:rsidRDefault="008C7462" w:rsidP="008C7462">
      <w:r>
        <w:t>all who curse and all who bless,</w:t>
      </w:r>
    </w:p>
    <w:p w14:paraId="5F261D3F" w14:textId="77777777" w:rsidR="008C7462" w:rsidRDefault="008C7462" w:rsidP="008C7462"/>
    <w:p w14:paraId="3A1E1859" w14:textId="406A9991" w:rsidR="008C7462" w:rsidRDefault="008C7462" w:rsidP="008C7462">
      <w:r>
        <w:t>2    in your day of loss and sorrow,</w:t>
      </w:r>
    </w:p>
    <w:p w14:paraId="164F45D5" w14:textId="77777777" w:rsidR="008C7462" w:rsidRDefault="008C7462" w:rsidP="008C7462">
      <w:r>
        <w:t>in your day of helpless strife,</w:t>
      </w:r>
    </w:p>
    <w:p w14:paraId="234F44D4" w14:textId="77777777" w:rsidR="008C7462" w:rsidRDefault="008C7462" w:rsidP="008C7462">
      <w:r>
        <w:t>honor, peace and love retreating,</w:t>
      </w:r>
    </w:p>
    <w:p w14:paraId="14027056" w14:textId="77777777" w:rsidR="008C7462" w:rsidRDefault="008C7462" w:rsidP="008C7462">
      <w:r>
        <w:t>seek the Lord, who is your life.</w:t>
      </w:r>
    </w:p>
    <w:p w14:paraId="3C9C5C73" w14:textId="77777777" w:rsidR="008C7462" w:rsidRDefault="008C7462" w:rsidP="008C7462"/>
    <w:p w14:paraId="429537FF" w14:textId="18E2F604" w:rsidR="008C7462" w:rsidRDefault="008C7462" w:rsidP="008C7462">
      <w:r>
        <w:t>3    In your day of wealth and plenty,</w:t>
      </w:r>
    </w:p>
    <w:p w14:paraId="0AE05838" w14:textId="77777777" w:rsidR="008C7462" w:rsidRDefault="008C7462" w:rsidP="008C7462">
      <w:r>
        <w:t>wasted work and wasted play,</w:t>
      </w:r>
    </w:p>
    <w:p w14:paraId="6856A633" w14:textId="77777777" w:rsidR="008C7462" w:rsidRDefault="008C7462" w:rsidP="008C7462">
      <w:r>
        <w:t>call to mind the word of Jesus,</w:t>
      </w:r>
    </w:p>
    <w:p w14:paraId="3B4FBE64" w14:textId="77777777" w:rsidR="008C7462" w:rsidRDefault="008C7462" w:rsidP="008C7462">
      <w:r>
        <w:t>“I must work while it is day.”</w:t>
      </w:r>
    </w:p>
    <w:p w14:paraId="7D47C815" w14:textId="77777777" w:rsidR="008C7462" w:rsidRDefault="008C7462" w:rsidP="008C7462"/>
    <w:p w14:paraId="7428E9D6" w14:textId="4236DB8B" w:rsidR="008C7462" w:rsidRDefault="008C7462" w:rsidP="008C7462">
      <w:r>
        <w:t>4    For all days are days of judgment,</w:t>
      </w:r>
    </w:p>
    <w:p w14:paraId="6A56F25E" w14:textId="77777777" w:rsidR="008C7462" w:rsidRDefault="008C7462" w:rsidP="008C7462">
      <w:r>
        <w:t>and the Lord is waiting still,</w:t>
      </w:r>
    </w:p>
    <w:p w14:paraId="30F06A3F" w14:textId="77777777" w:rsidR="008C7462" w:rsidRDefault="008C7462" w:rsidP="008C7462">
      <w:r>
        <w:t>drawing near a world that spurns him,</w:t>
      </w:r>
    </w:p>
    <w:p w14:paraId="40AD7F7A" w14:textId="77777777" w:rsidR="008C7462" w:rsidRDefault="008C7462" w:rsidP="008C7462">
      <w:r>
        <w:t>offering peace from Calvary’s hill.</w:t>
      </w:r>
    </w:p>
    <w:p w14:paraId="5B004A54" w14:textId="77777777" w:rsidR="008C7462" w:rsidRDefault="008C7462" w:rsidP="008C7462"/>
    <w:p w14:paraId="23933B65" w14:textId="3AFF9C52" w:rsidR="008C7462" w:rsidRDefault="008C7462" w:rsidP="008C7462">
      <w:r>
        <w:t>5    Risen Lord! shall yet the city</w:t>
      </w:r>
    </w:p>
    <w:p w14:paraId="3DD42082" w14:textId="77777777" w:rsidR="008C7462" w:rsidRDefault="008C7462" w:rsidP="008C7462">
      <w:r>
        <w:t>be the city of despair?</w:t>
      </w:r>
    </w:p>
    <w:p w14:paraId="47071C77" w14:textId="77777777" w:rsidR="008C7462" w:rsidRDefault="008C7462" w:rsidP="008C7462">
      <w:r>
        <w:t>Come today, our Judge, our Glory;</w:t>
      </w:r>
    </w:p>
    <w:p w14:paraId="69118E7F" w14:textId="77777777" w:rsidR="008C7462" w:rsidRDefault="008C7462" w:rsidP="008C7462">
      <w:r>
        <w:t>be its name, “The Lord is there!”</w:t>
      </w:r>
    </w:p>
    <w:p w14:paraId="61949126" w14:textId="77777777" w:rsidR="008C7462" w:rsidRDefault="008C7462" w:rsidP="008C7462"/>
    <w:p w14:paraId="1B91580B" w14:textId="77777777" w:rsidR="008C7462" w:rsidRPr="008C7462" w:rsidRDefault="008C7462" w:rsidP="008C7462">
      <w:pPr>
        <w:rPr>
          <w:i/>
          <w:iCs/>
        </w:rPr>
      </w:pPr>
      <w:r w:rsidRPr="008C7462">
        <w:rPr>
          <w:i/>
          <w:iCs/>
        </w:rPr>
        <w:t xml:space="preserve">Words: Erik </w:t>
      </w:r>
      <w:proofErr w:type="spellStart"/>
      <w:r w:rsidRPr="008C7462">
        <w:rPr>
          <w:i/>
          <w:iCs/>
        </w:rPr>
        <w:t>Routley</w:t>
      </w:r>
      <w:proofErr w:type="spellEnd"/>
      <w:r w:rsidRPr="008C7462">
        <w:rPr>
          <w:i/>
          <w:iCs/>
        </w:rPr>
        <w:t xml:space="preserve"> (1917-1982), rev.</w:t>
      </w:r>
    </w:p>
    <w:p w14:paraId="31EB4D6D" w14:textId="77777777" w:rsidR="008C7462" w:rsidRPr="008C7462" w:rsidRDefault="008C7462" w:rsidP="008C7462">
      <w:pPr>
        <w:rPr>
          <w:i/>
          <w:iCs/>
        </w:rPr>
      </w:pPr>
      <w:r w:rsidRPr="008C7462">
        <w:rPr>
          <w:i/>
          <w:iCs/>
        </w:rPr>
        <w:t>Music: Charlestown, melody from The Southern Harmony, 1835; harm. Alastair Cassels-Brown (b. 1927)</w:t>
      </w:r>
    </w:p>
    <w:p w14:paraId="11D85F29" w14:textId="2B06279D" w:rsidR="008C7462" w:rsidRPr="008C7462" w:rsidRDefault="008C7462" w:rsidP="008C7462">
      <w:pPr>
        <w:rPr>
          <w:i/>
          <w:iCs/>
        </w:rPr>
      </w:pPr>
      <w:r w:rsidRPr="008C7462">
        <w:rPr>
          <w:i/>
          <w:iCs/>
        </w:rPr>
        <w:t>Meter: 87. 87</w:t>
      </w:r>
    </w:p>
    <w:sectPr w:rsidR="008C7462" w:rsidRPr="008C74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cxNzIyMTa1sDBS0lEKTi0uzszPAykwrgUAFKX11CwAAAA="/>
  </w:docVars>
  <w:rsids>
    <w:rsidRoot w:val="00167771"/>
    <w:rsid w:val="00061560"/>
    <w:rsid w:val="00167771"/>
    <w:rsid w:val="00550C15"/>
    <w:rsid w:val="006C585C"/>
    <w:rsid w:val="006F5C79"/>
    <w:rsid w:val="00835DD3"/>
    <w:rsid w:val="008C7462"/>
    <w:rsid w:val="009A58BA"/>
    <w:rsid w:val="00B4119A"/>
    <w:rsid w:val="00E9609B"/>
    <w:rsid w:val="00EB3030"/>
    <w:rsid w:val="00F61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EAED"/>
  <w15:chartTrackingRefBased/>
  <w15:docId w15:val="{170396AC-6D44-4662-B6F4-6405EB73E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Bond</dc:creator>
  <cp:keywords/>
  <dc:description/>
  <cp:lastModifiedBy>Admin Assistant</cp:lastModifiedBy>
  <cp:revision>2</cp:revision>
  <dcterms:created xsi:type="dcterms:W3CDTF">2021-11-10T19:29:00Z</dcterms:created>
  <dcterms:modified xsi:type="dcterms:W3CDTF">2021-11-10T19:29:00Z</dcterms:modified>
</cp:coreProperties>
</file>